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89ED9" w14:textId="0E86B6E7" w:rsidR="001B65EE" w:rsidRPr="007974A3" w:rsidRDefault="001B65EE" w:rsidP="007974A3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993"/>
      </w:tblGrid>
      <w:tr w:rsidR="006F20C0" w:rsidRPr="00963B41" w14:paraId="18BC62BA" w14:textId="77777777" w:rsidTr="007974A3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7076CDA7" w14:textId="0CC12483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j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ena</w:t>
            </w:r>
          </w:p>
        </w:tc>
      </w:tr>
      <w:tr w:rsidR="006F20C0" w:rsidRPr="00963B41" w14:paraId="1AB718CB" w14:textId="77777777" w:rsidTr="007974A3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7974A3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DBCF0FA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1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251E3F6E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2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0856F3" w:rsidRPr="00D928C6" w14:paraId="54801FEF" w14:textId="77777777" w:rsidTr="007974A3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5F41B" w14:textId="24F19E7D" w:rsidR="000856F3" w:rsidRDefault="00101519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89/19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2B015" w14:textId="44A19024" w:rsidR="000856F3" w:rsidRDefault="00101519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Bojanić Anđel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A14A3" w14:textId="511BC34D" w:rsidR="000856F3" w:rsidRDefault="0010151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3,7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66032" w14:textId="3B635BE9" w:rsidR="000856F3" w:rsidRDefault="0010151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2533BB" w14:textId="6FFA2DCA" w:rsidR="000856F3" w:rsidRDefault="0010151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E7769" w14:textId="5283B1E1" w:rsidR="000856F3" w:rsidRDefault="0010151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8,7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7AEF7" w14:textId="214BF309" w:rsidR="000856F3" w:rsidRDefault="00101519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  <w:tr w:rsidR="00CB475F" w:rsidRPr="00D928C6" w14:paraId="40ECE30A" w14:textId="77777777" w:rsidTr="00CB475F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D0FED" w14:textId="05F735B2" w:rsidR="00CB475F" w:rsidRDefault="00101519" w:rsidP="003B4AB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26/15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8CE8A" w14:textId="4E7A2DE6" w:rsidR="00CB475F" w:rsidRDefault="00101519" w:rsidP="003B4AB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Svorcan Mari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85D00" w14:textId="0B3C7F3B" w:rsidR="00CB475F" w:rsidRDefault="00101519" w:rsidP="00101519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48CD0" w14:textId="4F0FBFF4" w:rsidR="00CB475F" w:rsidRDefault="00101519" w:rsidP="003B4AB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4,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0AC9CD" w14:textId="601828D3" w:rsidR="00CB475F" w:rsidRDefault="00101519" w:rsidP="003B4AB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1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C86D4" w14:textId="3939DE09" w:rsidR="00CB475F" w:rsidRDefault="00101519" w:rsidP="003B4AB7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D5D31" w14:textId="7C07CAA5" w:rsidR="00CB475F" w:rsidRDefault="00101519" w:rsidP="003B4AB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1E27C4C4" w14:textId="42D2CF70" w:rsidR="00A0741E" w:rsidRDefault="00A0741E" w:rsidP="004C7C79">
      <w:pPr>
        <w:rPr>
          <w:sz w:val="24"/>
          <w:szCs w:val="24"/>
          <w:lang w:val="sr-Latn-BA"/>
        </w:rPr>
      </w:pPr>
    </w:p>
    <w:sectPr w:rsidR="00A0741E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856F3"/>
    <w:rsid w:val="00092219"/>
    <w:rsid w:val="000A3A84"/>
    <w:rsid w:val="000C3C58"/>
    <w:rsid w:val="000C4811"/>
    <w:rsid w:val="000C7105"/>
    <w:rsid w:val="000E39D3"/>
    <w:rsid w:val="000F51EC"/>
    <w:rsid w:val="00101519"/>
    <w:rsid w:val="00105D9B"/>
    <w:rsid w:val="00114090"/>
    <w:rsid w:val="00123A85"/>
    <w:rsid w:val="00126803"/>
    <w:rsid w:val="001334EA"/>
    <w:rsid w:val="00152E82"/>
    <w:rsid w:val="0016262C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71C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D3C9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D652E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0B91"/>
    <w:rsid w:val="006436C4"/>
    <w:rsid w:val="00655098"/>
    <w:rsid w:val="00665300"/>
    <w:rsid w:val="00670505"/>
    <w:rsid w:val="006752AA"/>
    <w:rsid w:val="00680A34"/>
    <w:rsid w:val="00692CD7"/>
    <w:rsid w:val="00694F5A"/>
    <w:rsid w:val="006A23F0"/>
    <w:rsid w:val="006A7CBE"/>
    <w:rsid w:val="006B4AF8"/>
    <w:rsid w:val="006C08ED"/>
    <w:rsid w:val="006C2977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90271"/>
    <w:rsid w:val="007952C5"/>
    <w:rsid w:val="00795546"/>
    <w:rsid w:val="0079707B"/>
    <w:rsid w:val="007974A3"/>
    <w:rsid w:val="007A587A"/>
    <w:rsid w:val="007A7E50"/>
    <w:rsid w:val="007B4415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1D4E"/>
    <w:rsid w:val="00A0741E"/>
    <w:rsid w:val="00A1340F"/>
    <w:rsid w:val="00A16452"/>
    <w:rsid w:val="00A22679"/>
    <w:rsid w:val="00A43AF3"/>
    <w:rsid w:val="00A50497"/>
    <w:rsid w:val="00A50DB5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C7822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0513C"/>
    <w:rsid w:val="00C10D86"/>
    <w:rsid w:val="00C235F0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B475F"/>
    <w:rsid w:val="00CB48E2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53A2F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C55E5"/>
    <w:rsid w:val="00DE6EB0"/>
    <w:rsid w:val="00E03D11"/>
    <w:rsid w:val="00E04A89"/>
    <w:rsid w:val="00E102A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A12E4"/>
    <w:rsid w:val="00EA3CBD"/>
    <w:rsid w:val="00EB531A"/>
    <w:rsid w:val="00EC45FD"/>
    <w:rsid w:val="00EF010B"/>
    <w:rsid w:val="00EF04D6"/>
    <w:rsid w:val="00EF1300"/>
    <w:rsid w:val="00EF375C"/>
    <w:rsid w:val="00EF3D94"/>
    <w:rsid w:val="00EF5CCE"/>
    <w:rsid w:val="00F0471A"/>
    <w:rsid w:val="00F13FDC"/>
    <w:rsid w:val="00F16A00"/>
    <w:rsid w:val="00F17717"/>
    <w:rsid w:val="00F216F9"/>
    <w:rsid w:val="00F35B9D"/>
    <w:rsid w:val="00F53E50"/>
    <w:rsid w:val="00F64CBA"/>
    <w:rsid w:val="00F71F74"/>
    <w:rsid w:val="00F73874"/>
    <w:rsid w:val="00F77460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1</Pages>
  <Words>31</Words>
  <Characters>1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34</cp:revision>
  <cp:lastPrinted>2019-11-14T16:12:00Z</cp:lastPrinted>
  <dcterms:created xsi:type="dcterms:W3CDTF">2021-10-04T06:44:00Z</dcterms:created>
  <dcterms:modified xsi:type="dcterms:W3CDTF">2023-02-15T09:39:00Z</dcterms:modified>
</cp:coreProperties>
</file>